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D8D3" w14:textId="64D8DE4F" w:rsidR="007803EF" w:rsidRDefault="007803EF" w:rsidP="007803EF">
      <w:pPr>
        <w:pStyle w:val="Heading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22CF8101" w:rsidR="001E55D3" w:rsidRPr="00834F3C" w:rsidRDefault="001E55D3" w:rsidP="00AA1718">
      <w:pPr>
        <w:pStyle w:val="Body"/>
        <w:jc w:val="center"/>
        <w:rPr>
          <w:rFonts w:cs="Calibri"/>
          <w:sz w:val="24"/>
          <w:szCs w:val="24"/>
        </w:rPr>
      </w:pP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34F3C">
        <w:rPr>
          <w:rFonts w:cs="Calibri"/>
          <w:sz w:val="24"/>
          <w:szCs w:val="24"/>
        </w:rPr>
        <w:t xml:space="preserve"> </w:t>
      </w:r>
      <w:hyperlink r:id="rId8" w:history="1">
        <w:r w:rsidR="008E39CC" w:rsidRPr="008E39CC">
          <w:rPr>
            <w:rStyle w:val="Hyperlink"/>
            <w:rFonts w:cs="Calibri"/>
            <w:sz w:val="24"/>
            <w:szCs w:val="24"/>
          </w:rPr>
          <w:t>https://alpha.judg</w:t>
        </w:r>
        <w:r w:rsidR="008E39CC" w:rsidRPr="008E39CC">
          <w:rPr>
            <w:rStyle w:val="Hyperlink"/>
            <w:rFonts w:cs="Calibri"/>
            <w:sz w:val="24"/>
            <w:szCs w:val="24"/>
          </w:rPr>
          <w:t>e</w:t>
        </w:r>
        <w:r w:rsidR="008E39CC" w:rsidRPr="008E39CC">
          <w:rPr>
            <w:rStyle w:val="Hyperlink"/>
            <w:rFonts w:cs="Calibri"/>
            <w:sz w:val="24"/>
            <w:szCs w:val="24"/>
          </w:rPr>
          <w:t>.softuni.org/contests/basic-syntax-conditional-statements-and-loops-more-ex</w:t>
        </w:r>
        <w:r w:rsidR="008E39CC" w:rsidRPr="008E39CC">
          <w:rPr>
            <w:rStyle w:val="Hyperlink"/>
            <w:rFonts w:cs="Calibri"/>
            <w:sz w:val="24"/>
            <w:szCs w:val="24"/>
          </w:rPr>
          <w:t>e</w:t>
        </w:r>
        <w:r w:rsidR="008E39CC" w:rsidRPr="008E39CC">
          <w:rPr>
            <w:rStyle w:val="Hyperlink"/>
            <w:rFonts w:cs="Calibri"/>
            <w:sz w:val="24"/>
            <w:szCs w:val="24"/>
          </w:rPr>
          <w:t>rcise/1469</w:t>
        </w:r>
      </w:hyperlink>
    </w:p>
    <w:p w14:paraId="1E151835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14:paraId="15452321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ListParagraph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proofErr w:type="gramStart"/>
      <w:r w:rsidRPr="007803EF">
        <w:rPr>
          <w:b/>
        </w:rPr>
        <w:t>Date(</w:t>
      </w:r>
      <w:proofErr w:type="gramEnd"/>
      <w:r w:rsidRPr="007803EF">
        <w:rPr>
          <w:b/>
        </w:rPr>
        <w:t>)</w:t>
      </w:r>
    </w:p>
    <w:p w14:paraId="0E89FE1F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D988C9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as a result of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606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2410"/>
      </w:tblGrid>
      <w:tr w:rsidR="007803EF" w:rsidRPr="007803EF" w14:paraId="138EE4DB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  <w:tr w:rsidR="00524529" w:rsidRPr="007803EF" w14:paraId="7480B3CE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CCA73" w14:textId="10F84F38" w:rsidR="00524529" w:rsidRPr="007803EF" w:rsidRDefault="00524529" w:rsidP="00524529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68B4" w14:textId="7D69755E" w:rsidR="00524529" w:rsidRPr="007803EF" w:rsidRDefault="00524529" w:rsidP="0052452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524529" w:rsidRDefault="00640502" w:rsidP="007803EF"/>
    <w:sectPr w:rsidR="00640502" w:rsidRPr="00524529" w:rsidSect="007756F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DD7AB" w14:textId="77777777" w:rsidR="00886C6D" w:rsidRDefault="00886C6D" w:rsidP="008068A2">
      <w:pPr>
        <w:spacing w:after="0" w:line="240" w:lineRule="auto"/>
      </w:pPr>
      <w:r>
        <w:separator/>
      </w:r>
    </w:p>
  </w:endnote>
  <w:endnote w:type="continuationSeparator" w:id="0">
    <w:p w14:paraId="763F041B" w14:textId="77777777" w:rsidR="00886C6D" w:rsidRDefault="00886C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C875F" w14:textId="77777777" w:rsidR="00886C6D" w:rsidRDefault="00886C6D" w:rsidP="008068A2">
      <w:pPr>
        <w:spacing w:after="0" w:line="240" w:lineRule="auto"/>
      </w:pPr>
      <w:r>
        <w:separator/>
      </w:r>
    </w:p>
  </w:footnote>
  <w:footnote w:type="continuationSeparator" w:id="0">
    <w:p w14:paraId="1A973393" w14:textId="77777777" w:rsidR="00886C6D" w:rsidRDefault="00886C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gwNagFnmSlcLQAAAA=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910"/>
    <w:rsid w:val="00103906"/>
    <w:rsid w:val="00122CD9"/>
    <w:rsid w:val="001275B9"/>
    <w:rsid w:val="00142C75"/>
    <w:rsid w:val="001449E8"/>
    <w:rsid w:val="001619DF"/>
    <w:rsid w:val="00164CDC"/>
    <w:rsid w:val="00167CF1"/>
    <w:rsid w:val="00171021"/>
    <w:rsid w:val="00175E1D"/>
    <w:rsid w:val="0018289A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36980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5BF"/>
    <w:rsid w:val="0041081C"/>
    <w:rsid w:val="004311CA"/>
    <w:rsid w:val="004372B9"/>
    <w:rsid w:val="0047331A"/>
    <w:rsid w:val="0047640B"/>
    <w:rsid w:val="0047644B"/>
    <w:rsid w:val="00476D4B"/>
    <w:rsid w:val="004866CA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529"/>
    <w:rsid w:val="00524789"/>
    <w:rsid w:val="00527BE8"/>
    <w:rsid w:val="005439C9"/>
    <w:rsid w:val="00543A48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A6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11515"/>
    <w:rsid w:val="00724DA4"/>
    <w:rsid w:val="007458DE"/>
    <w:rsid w:val="007636AB"/>
    <w:rsid w:val="00763912"/>
    <w:rsid w:val="00774E44"/>
    <w:rsid w:val="007756F2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3FB"/>
    <w:rsid w:val="007F5F65"/>
    <w:rsid w:val="00801502"/>
    <w:rsid w:val="00803217"/>
    <w:rsid w:val="008063E1"/>
    <w:rsid w:val="008068A2"/>
    <w:rsid w:val="008105A0"/>
    <w:rsid w:val="00834F3C"/>
    <w:rsid w:val="00836CA4"/>
    <w:rsid w:val="0085184F"/>
    <w:rsid w:val="00861625"/>
    <w:rsid w:val="008617B5"/>
    <w:rsid w:val="00870828"/>
    <w:rsid w:val="0088080B"/>
    <w:rsid w:val="00886C6D"/>
    <w:rsid w:val="008A59F2"/>
    <w:rsid w:val="008B07D7"/>
    <w:rsid w:val="008B557F"/>
    <w:rsid w:val="008C2344"/>
    <w:rsid w:val="008C2B83"/>
    <w:rsid w:val="008C5930"/>
    <w:rsid w:val="008D6097"/>
    <w:rsid w:val="008E39CC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7AF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0D19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857D2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96A0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ACE"/>
    <w:rsid w:val="00E465C4"/>
    <w:rsid w:val="00E63F64"/>
    <w:rsid w:val="00E74623"/>
    <w:rsid w:val="00E80E3D"/>
    <w:rsid w:val="00E86D42"/>
    <w:rsid w:val="00E870B8"/>
    <w:rsid w:val="00E92F30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66D61"/>
    <w:rsid w:val="00F7033C"/>
    <w:rsid w:val="00F96D0D"/>
    <w:rsid w:val="00F976AD"/>
    <w:rsid w:val="00FA6461"/>
    <w:rsid w:val="00FD496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E55D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more-exercise/146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54</Words>
  <Characters>1453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32</cp:revision>
  <cp:lastPrinted>2023-12-06T09:41:00Z</cp:lastPrinted>
  <dcterms:created xsi:type="dcterms:W3CDTF">2019-11-12T12:29:00Z</dcterms:created>
  <dcterms:modified xsi:type="dcterms:W3CDTF">2025-03-31T13:36:00Z</dcterms:modified>
  <cp:category>programming; education; software engineering; software development</cp:category>
</cp:coreProperties>
</file>